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23888E23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A00DC9" w:rsidRPr="00A00DC9">
        <w:t xml:space="preserve"> </w:t>
      </w:r>
      <w:r w:rsidR="007E5107">
        <w:t>03-</w:t>
      </w:r>
      <w:r w:rsidR="008D2B39">
        <w:t>2</w:t>
      </w:r>
      <w:r w:rsidR="008D53B6">
        <w:t>7</w:t>
      </w:r>
      <w:r w:rsidR="007E5107">
        <w:t>-2026</w:t>
      </w:r>
      <w:r w:rsidR="00F31940" w:rsidRPr="00F31940">
        <w:t xml:space="preserve"> to </w:t>
      </w:r>
      <w:r w:rsidR="007E5107">
        <w:t>0</w:t>
      </w:r>
      <w:r w:rsidR="008D53B6">
        <w:t>4</w:t>
      </w:r>
      <w:r w:rsidR="007E5107">
        <w:t>-</w:t>
      </w:r>
      <w:r w:rsidR="008D53B6">
        <w:t>02</w:t>
      </w:r>
      <w:r w:rsidR="00F31940" w:rsidRPr="00F31940">
        <w:t>-202</w:t>
      </w:r>
      <w:r w:rsidR="00B35446">
        <w:t>6</w:t>
      </w:r>
    </w:p>
    <w:p w14:paraId="665A9610" w14:textId="473307B3" w:rsidR="007D404D" w:rsidRPr="007D404D" w:rsidRDefault="007E5107" w:rsidP="007D404D">
      <w:pPr>
        <w:pStyle w:val="Heading1"/>
      </w:pPr>
      <w:r>
        <w:t xml:space="preserve">March </w:t>
      </w:r>
      <w:r w:rsidR="008D2B39">
        <w:t>2</w:t>
      </w:r>
      <w:r w:rsidR="008D53B6">
        <w:t>7</w:t>
      </w:r>
      <w:r>
        <w:t>,</w:t>
      </w:r>
      <w:r w:rsidR="00D148D0">
        <w:t xml:space="preserve"> </w:t>
      </w:r>
      <w:r>
        <w:t xml:space="preserve">2026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233B9C22" w:rsidR="00986952" w:rsidRPr="00A00DC9" w:rsidRDefault="008D53B6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</w:t>
            </w:r>
            <w:r w:rsidR="00986952">
              <w:rPr>
                <w:rFonts w:ascii="Arial" w:hAnsi="Arial" w:cs="Arial"/>
                <w:sz w:val="24"/>
                <w:szCs w:val="24"/>
              </w:rPr>
              <w:t>.</w:t>
            </w:r>
            <w:r>
              <w:rPr>
                <w:rFonts w:ascii="Arial" w:hAnsi="Arial" w:cs="Arial"/>
                <w:sz w:val="24"/>
                <w:szCs w:val="24"/>
              </w:rPr>
              <w:t>95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42EE4C9C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D2B39">
              <w:rPr>
                <w:rFonts w:ascii="Arial" w:hAnsi="Arial" w:cs="Arial"/>
                <w:sz w:val="24"/>
                <w:szCs w:val="24"/>
              </w:rPr>
              <w:t>08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27BE4F29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D2B39">
              <w:rPr>
                <w:rFonts w:ascii="Arial" w:hAnsi="Arial" w:cs="Arial"/>
                <w:sz w:val="24"/>
                <w:szCs w:val="24"/>
              </w:rPr>
              <w:t>1</w:t>
            </w:r>
            <w:r w:rsidR="008D53B6">
              <w:rPr>
                <w:rFonts w:ascii="Arial" w:hAnsi="Arial" w:cs="Arial"/>
                <w:sz w:val="24"/>
                <w:szCs w:val="24"/>
              </w:rPr>
              <w:t>2</w:t>
            </w:r>
          </w:p>
        </w:tc>
      </w:tr>
      <w:bookmarkEnd w:id="0"/>
    </w:tbl>
    <w:p w14:paraId="75471C9C" w14:textId="77777777" w:rsidR="007E5107" w:rsidRDefault="007E5107" w:rsidP="007E5107">
      <w:pPr>
        <w:pStyle w:val="Heading1"/>
        <w:spacing w:before="0"/>
      </w:pPr>
    </w:p>
    <w:p w14:paraId="2049A9F4" w14:textId="33DF7126" w:rsidR="007E5107" w:rsidRDefault="007E5107" w:rsidP="007E5107">
      <w:pPr>
        <w:pStyle w:val="Heading1"/>
        <w:spacing w:before="0"/>
      </w:pPr>
      <w:r>
        <w:t xml:space="preserve">March </w:t>
      </w:r>
      <w:r w:rsidR="008D2B39">
        <w:t>2</w:t>
      </w:r>
      <w:r w:rsidR="008D53B6">
        <w:t>8</w:t>
      </w:r>
      <w:r>
        <w:t xml:space="preserve">, 2026 </w:t>
      </w:r>
      <w:r w:rsidR="00AD30EE">
        <w:t xml:space="preserve">and </w:t>
      </w:r>
      <w:r>
        <w:t xml:space="preserve">March </w:t>
      </w:r>
      <w:r w:rsidR="008D2B39">
        <w:t>2</w:t>
      </w:r>
      <w:r w:rsidR="008D53B6">
        <w:t>9</w:t>
      </w:r>
      <w:r>
        <w:t xml:space="preserve">, 2026 </w:t>
      </w:r>
    </w:p>
    <w:p w14:paraId="2183C0D8" w14:textId="05F843B2" w:rsidR="009C5AE9" w:rsidRPr="000E494D" w:rsidRDefault="009C5AE9" w:rsidP="007E5107">
      <w:pPr>
        <w:pStyle w:val="Heading1"/>
        <w:spacing w:before="0"/>
      </w:pPr>
      <w:r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D53B6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8D53B6" w:rsidRPr="00CE712D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70C7C57D" w:rsidR="008D53B6" w:rsidRPr="00A00DC9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95</w:t>
            </w:r>
          </w:p>
        </w:tc>
      </w:tr>
      <w:tr w:rsidR="008D53B6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8D53B6" w:rsidRPr="00CE712D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2FFCF1AE" w:rsidR="008D53B6" w:rsidRPr="00A00DC9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8D53B6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8D53B6" w:rsidRPr="00CE712D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778E516C" w:rsidR="008D53B6" w:rsidRPr="00A00DC9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</w:tr>
    </w:tbl>
    <w:p w14:paraId="47764116" w14:textId="7418718E" w:rsidR="009C5AE9" w:rsidRPr="00A00DC9" w:rsidRDefault="007E5107" w:rsidP="000E494D">
      <w:pPr>
        <w:pStyle w:val="Heading1"/>
      </w:pPr>
      <w:r>
        <w:t xml:space="preserve">March </w:t>
      </w:r>
      <w:r w:rsidR="008D53B6">
        <w:t>30</w:t>
      </w:r>
      <w:r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D53B6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8D53B6" w:rsidRPr="00CE712D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557D4B1F" w:rsidR="008D53B6" w:rsidRPr="00A00DC9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95</w:t>
            </w:r>
          </w:p>
        </w:tc>
      </w:tr>
      <w:tr w:rsidR="008D53B6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8D53B6" w:rsidRPr="00CE712D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21351864" w:rsidR="008D53B6" w:rsidRPr="00A00DC9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8D53B6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8D53B6" w:rsidRPr="00CE712D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405F3BB2" w:rsidR="008D53B6" w:rsidRPr="00A00DC9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</w:tr>
    </w:tbl>
    <w:p w14:paraId="547A85BB" w14:textId="4305327D" w:rsidR="009C5AE9" w:rsidRPr="00A00DC9" w:rsidRDefault="007E5107" w:rsidP="000E494D">
      <w:pPr>
        <w:pStyle w:val="Heading1"/>
      </w:pPr>
      <w:r>
        <w:t xml:space="preserve">March </w:t>
      </w:r>
      <w:r w:rsidR="008D53B6">
        <w:t>31</w:t>
      </w:r>
      <w:r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D53B6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8D53B6" w:rsidRPr="00CE712D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423CD71A" w:rsidR="008D53B6" w:rsidRPr="00A00DC9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95</w:t>
            </w:r>
          </w:p>
        </w:tc>
      </w:tr>
      <w:tr w:rsidR="008D53B6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8D53B6" w:rsidRPr="00CE712D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4168DB4E" w:rsidR="008D53B6" w:rsidRPr="00A00DC9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8D53B6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8D53B6" w:rsidRPr="00CE712D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40E44BE0" w:rsidR="008D53B6" w:rsidRPr="00A00DC9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</w:tr>
    </w:tbl>
    <w:p w14:paraId="56BEF334" w14:textId="5E09F833" w:rsidR="009C5AE9" w:rsidRPr="00A00DC9" w:rsidRDefault="008D53B6" w:rsidP="000E494D">
      <w:pPr>
        <w:pStyle w:val="Heading1"/>
      </w:pPr>
      <w:r>
        <w:t>April 1</w:t>
      </w:r>
      <w:r w:rsidR="007E5107"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D53B6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8D53B6" w:rsidRPr="00CE712D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5D13FE46" w:rsidR="008D53B6" w:rsidRPr="00A00DC9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95</w:t>
            </w:r>
          </w:p>
        </w:tc>
      </w:tr>
      <w:tr w:rsidR="008D53B6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8D53B6" w:rsidRPr="00CE712D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46A24479" w:rsidR="008D53B6" w:rsidRPr="00A00DC9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8D53B6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8D53B6" w:rsidRPr="00CE712D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0E88DCEB" w:rsidR="008D53B6" w:rsidRPr="00A00DC9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</w:tr>
    </w:tbl>
    <w:p w14:paraId="59107D60" w14:textId="2160A7B9" w:rsidR="009C5AE9" w:rsidRPr="00474BEF" w:rsidRDefault="008D53B6" w:rsidP="000E494D">
      <w:pPr>
        <w:pStyle w:val="Heading1"/>
      </w:pPr>
      <w:r>
        <w:t>April 2</w:t>
      </w:r>
      <w:r w:rsidR="007E5107">
        <w:t>, 2026</w:t>
      </w:r>
      <w:r w:rsidR="000940F4">
        <w:t>, 202</w:t>
      </w:r>
      <w:r w:rsidR="00EE12BE">
        <w:t>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D53B6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8D53B6" w:rsidRPr="00CE712D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1582274B" w:rsidR="008D53B6" w:rsidRPr="00A00DC9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95</w:t>
            </w:r>
          </w:p>
        </w:tc>
      </w:tr>
      <w:tr w:rsidR="008D53B6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8D53B6" w:rsidRPr="00CE712D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12F7DF93" w:rsidR="008D53B6" w:rsidRPr="00A00DC9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8D53B6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8D53B6" w:rsidRPr="00CE712D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6205854A" w:rsidR="008D53B6" w:rsidRPr="00A00DC9" w:rsidRDefault="008D53B6" w:rsidP="008D53B6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64031CEA" w:rsidR="000E0C5D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b/>
          <w:bCs/>
          <w:spacing w:val="1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p w14:paraId="1265F272" w14:textId="77777777" w:rsidR="008D2B39" w:rsidRPr="00A00DC9" w:rsidRDefault="008D2B39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</w:p>
    <w:sectPr w:rsidR="008D2B39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20638A" w14:textId="77777777" w:rsidR="006A4F06" w:rsidRDefault="006A4F06">
      <w:pPr>
        <w:spacing w:after="0" w:line="240" w:lineRule="auto"/>
      </w:pPr>
      <w:r>
        <w:separator/>
      </w:r>
    </w:p>
  </w:endnote>
  <w:endnote w:type="continuationSeparator" w:id="0">
    <w:p w14:paraId="23069523" w14:textId="77777777" w:rsidR="006A4F06" w:rsidRDefault="006A4F06">
      <w:pPr>
        <w:spacing w:after="0" w:line="240" w:lineRule="auto"/>
      </w:pPr>
      <w:r>
        <w:continuationSeparator/>
      </w:r>
    </w:p>
  </w:endnote>
  <w:endnote w:type="continuationNotice" w:id="1">
    <w:p w14:paraId="23D337E7" w14:textId="77777777" w:rsidR="006A4F06" w:rsidRDefault="006A4F0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F822961" w14:textId="77777777" w:rsidR="008D53B6" w:rsidRDefault="008D53B6">
    <w:pPr>
      <w:pStyle w:val="Footer"/>
      <w:jc w:val="center"/>
    </w:pPr>
    <w:permStart w:id="141118218" w:edGrp="everyone"/>
    <w:permEnd w:id="141118218"/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40BD2E" w14:textId="77777777" w:rsidR="006A4F06" w:rsidRDefault="006A4F06">
      <w:pPr>
        <w:spacing w:after="0" w:line="240" w:lineRule="auto"/>
      </w:pPr>
      <w:r>
        <w:separator/>
      </w:r>
    </w:p>
  </w:footnote>
  <w:footnote w:type="continuationSeparator" w:id="0">
    <w:p w14:paraId="575A75CD" w14:textId="77777777" w:rsidR="006A4F06" w:rsidRDefault="006A4F06">
      <w:pPr>
        <w:spacing w:after="0" w:line="240" w:lineRule="auto"/>
      </w:pPr>
      <w:r>
        <w:continuationSeparator/>
      </w:r>
    </w:p>
  </w:footnote>
  <w:footnote w:type="continuationNotice" w:id="1">
    <w:p w14:paraId="1EF38837" w14:textId="77777777" w:rsidR="006A4F06" w:rsidRDefault="006A4F06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2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akafKvgkXKZDO1jPeWMElZ0haULkbVfI++iJdP8ZkYqb3flPmmX3vnwU6oLvmpCftpYDOm5ruGUPIIZIUztyPg==" w:salt="JZLHxa8Tw2B+aFzc0gL2Cg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23BA"/>
    <w:rsid w:val="000A7508"/>
    <w:rsid w:val="000B0851"/>
    <w:rsid w:val="000B101E"/>
    <w:rsid w:val="000B1BCA"/>
    <w:rsid w:val="000B3546"/>
    <w:rsid w:val="000B3962"/>
    <w:rsid w:val="000B58C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70688"/>
    <w:rsid w:val="00172715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4C6C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188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01D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4F06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5528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5107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21C2"/>
    <w:rsid w:val="008B3BB8"/>
    <w:rsid w:val="008B4ADB"/>
    <w:rsid w:val="008B6D7F"/>
    <w:rsid w:val="008C1F7A"/>
    <w:rsid w:val="008C217D"/>
    <w:rsid w:val="008C2291"/>
    <w:rsid w:val="008C35D6"/>
    <w:rsid w:val="008C398B"/>
    <w:rsid w:val="008C553D"/>
    <w:rsid w:val="008C58B3"/>
    <w:rsid w:val="008C5DCF"/>
    <w:rsid w:val="008C6EFA"/>
    <w:rsid w:val="008D2B39"/>
    <w:rsid w:val="008D53B6"/>
    <w:rsid w:val="008E19C8"/>
    <w:rsid w:val="008E4621"/>
    <w:rsid w:val="008F2EBD"/>
    <w:rsid w:val="008F3FE2"/>
    <w:rsid w:val="008F4ACC"/>
    <w:rsid w:val="008F5D79"/>
    <w:rsid w:val="008F6F5E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2D5"/>
    <w:rsid w:val="00977AB3"/>
    <w:rsid w:val="00977E07"/>
    <w:rsid w:val="00980819"/>
    <w:rsid w:val="009827CF"/>
    <w:rsid w:val="00986952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C78B1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0E58"/>
    <w:rsid w:val="00DF1335"/>
    <w:rsid w:val="00DF2344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875D9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97F05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  <Reviewed_x0020_by_x0020_manager xmlns="2b8603e8-3e06-4264-854f-584f2ebaba16">Yes</Reviewed_x0020_by_x0020_manager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6" ma:contentTypeDescription="Create a new document." ma:contentTypeScope="" ma:versionID="516a7e5d734011534ac1fdda33259be1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d6498147d98270b0e9978c8f0b7d09db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  <xsd:element ref="ns2:Reviewed_x0020_by_x0020_manag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Reviewed_x0020_by_x0020_manager" ma:index="22" nillable="true" ma:displayName="Reviewed by manager" ma:default="Yes" ma:internalName="Reviewed_x0020_by_x0020_manager">
      <xsd:simpleType>
        <xsd:restriction base="dms:Unknown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2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182C71A-9115-4F22-8DDD-6654797A84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3</Words>
  <Characters>1899</Characters>
  <Application>Microsoft Office Word</Application>
  <DocSecurity>12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3-27T15:01:00Z</dcterms:created>
  <dcterms:modified xsi:type="dcterms:W3CDTF">2026-03-27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